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1EA28" w14:textId="77777777" w:rsidR="00417078" w:rsidRPr="00417078" w:rsidRDefault="00417078" w:rsidP="00417078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>2.(Hollow Rectangle)</w:t>
      </w:r>
    </w:p>
    <w:p w14:paraId="3EC0D5F3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6DCA7D1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417078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5A1EBCEA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8423B7E" w14:textId="77777777" w:rsidR="00417078" w:rsidRPr="00417078" w:rsidRDefault="00417078" w:rsidP="00417078">
      <w:pPr>
        <w:numPr>
          <w:ilvl w:val="0"/>
          <w:numId w:val="12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Print the pattern using for loop </w:t>
      </w:r>
    </w:p>
    <w:p w14:paraId="4FF12C7C" w14:textId="009DF839" w:rsidR="00417078" w:rsidRPr="00417078" w:rsidRDefault="00417078" w:rsidP="00417078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noProof/>
          <w:color w:val="E06666"/>
          <w:szCs w:val="22"/>
          <w:bdr w:val="none" w:sz="0" w:space="0" w:color="auto" w:frame="1"/>
          <w:lang w:eastAsia="en-IN"/>
        </w:rPr>
        <w:drawing>
          <wp:inline distT="0" distB="0" distL="0" distR="0" wp14:anchorId="2A5B767E" wp14:editId="556E396D">
            <wp:extent cx="2033270" cy="1555750"/>
            <wp:effectExtent l="0" t="0" r="508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27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47779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7A84269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1D088DE3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380BD6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3D2B10CC" w14:textId="24CC304E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noProof/>
          <w:color w:val="569CD6"/>
          <w:sz w:val="21"/>
          <w:szCs w:val="21"/>
          <w:bdr w:val="none" w:sz="0" w:space="0" w:color="auto" w:frame="1"/>
          <w:lang w:eastAsia="en-IN"/>
        </w:rPr>
        <w:drawing>
          <wp:inline distT="0" distB="0" distL="0" distR="0" wp14:anchorId="11DD8456" wp14:editId="5BF36DE7">
            <wp:extent cx="5732145" cy="509079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509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025EC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A2B90F9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417078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417078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646569CF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19923BC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 </w:t>
      </w:r>
    </w:p>
    <w:p w14:paraId="0AFCAE9A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_xam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1AC3127A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48A8A591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08E47DF3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lt;=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) {</w:t>
      </w:r>
    </w:p>
    <w:p w14:paraId="40C097B0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lt;=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) {</w:t>
      </w:r>
    </w:p>
    <w:p w14:paraId="37880E8F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||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||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||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79A352B2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    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17078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09A87333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                } 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1E581ACF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    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17078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35094247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}</w:t>
      </w:r>
    </w:p>
    <w:p w14:paraId="3F4077C8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}</w:t>
      </w:r>
    </w:p>
    <w:p w14:paraId="27401344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17078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17078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602FE8D9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2904C22C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3699D6B2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46CE33CB" w14:textId="77777777" w:rsidR="00417078" w:rsidRPr="00417078" w:rsidRDefault="00417078" w:rsidP="0041707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FA5D75F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41707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4844558A" w14:textId="032A3182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7A2A926F" wp14:editId="7EBF1233">
            <wp:extent cx="2497455" cy="25247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455" cy="252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27D0F" w14:textId="77777777" w:rsidR="00417078" w:rsidRPr="00417078" w:rsidRDefault="00417078" w:rsidP="0041707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0ED44779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Python : </w:t>
      </w:r>
      <w:r w:rsidRPr="0041707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0C6A815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i 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602AD24E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6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65D2E405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i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or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i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or</w:t>
      </w:r>
    </w:p>
    <w:p w14:paraId="6682942B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                j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or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== </w:t>
      </w:r>
      <w:r w:rsidRPr="00417078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3A7B153B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41707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1EEA4995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417078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1D15A81B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41707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417078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417078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62DED884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1A252F73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417078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417078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</w:t>
      </w:r>
    </w:p>
    <w:p w14:paraId="1F9A0D0C" w14:textId="77777777" w:rsidR="00417078" w:rsidRPr="00417078" w:rsidRDefault="00417078" w:rsidP="00417078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3F336A9" w14:textId="77777777" w:rsidR="00417078" w:rsidRPr="00417078" w:rsidRDefault="00417078" w:rsidP="0041707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484DF2A" w14:textId="77777777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br/>
      </w:r>
      <w:r w:rsidRPr="00417078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417078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8722C26" w14:textId="76EACB06" w:rsidR="00417078" w:rsidRPr="00417078" w:rsidRDefault="00417078" w:rsidP="0041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7078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4E409932" wp14:editId="640D8D18">
            <wp:extent cx="3193415" cy="156972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415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1F1451C6" w:rsidR="008A03F0" w:rsidRPr="00417078" w:rsidRDefault="00417078" w:rsidP="00417078"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417078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sectPr w:rsidR="008A03F0" w:rsidRPr="004170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FC4F0D"/>
    <w:multiLevelType w:val="multilevel"/>
    <w:tmpl w:val="C85E3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232B83"/>
    <w:multiLevelType w:val="multilevel"/>
    <w:tmpl w:val="0AB0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9"/>
  </w:num>
  <w:num w:numId="9">
    <w:abstractNumId w:val="8"/>
  </w:num>
  <w:num w:numId="10">
    <w:abstractNumId w:val="6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xNjI2NTcxtTRW0lEKTi0uzszPAykwrAUAYGM1tSwAAAA="/>
  </w:docVars>
  <w:rsids>
    <w:rsidRoot w:val="00941B4B"/>
    <w:rsid w:val="000926E2"/>
    <w:rsid w:val="001022F1"/>
    <w:rsid w:val="001D4653"/>
    <w:rsid w:val="00401EAF"/>
    <w:rsid w:val="00417078"/>
    <w:rsid w:val="00790679"/>
    <w:rsid w:val="007A702A"/>
    <w:rsid w:val="008A03F0"/>
    <w:rsid w:val="00941B4B"/>
    <w:rsid w:val="009B166D"/>
    <w:rsid w:val="009B5D47"/>
    <w:rsid w:val="00BA42E8"/>
    <w:rsid w:val="00CF27FC"/>
    <w:rsid w:val="00E56E0C"/>
    <w:rsid w:val="00F100E9"/>
    <w:rsid w:val="00F2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3</cp:revision>
  <dcterms:created xsi:type="dcterms:W3CDTF">2022-02-25T15:51:00Z</dcterms:created>
  <dcterms:modified xsi:type="dcterms:W3CDTF">2022-03-11T20:47:00Z</dcterms:modified>
</cp:coreProperties>
</file>